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4146E" w14:textId="77777777" w:rsidR="00C11A25" w:rsidRDefault="007B368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дядо Мраз,</w:t>
            </w:r>
          </w:p>
          <w:p w14:paraId="76AFB248" w14:textId="77777777" w:rsidR="007B368C" w:rsidRDefault="007B368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734FA313" w14:textId="4D001552" w:rsidR="007B368C" w:rsidRDefault="007B368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След проведено кратко разследване установих </w:t>
            </w:r>
            <w:r w:rsidR="00B53045">
              <w:rPr>
                <w:rFonts w:ascii="Calibri" w:eastAsia="Calibri" w:hAnsi="Calibri" w:cs="Calibri"/>
                <w:lang w:val="bg-BG"/>
              </w:rPr>
              <w:t xml:space="preserve">неприятна </w:t>
            </w:r>
            <w:r w:rsidR="00AF204E">
              <w:rPr>
                <w:rFonts w:ascii="Calibri" w:eastAsia="Calibri" w:hAnsi="Calibri" w:cs="Calibri"/>
                <w:lang w:val="bg-BG"/>
              </w:rPr>
              <w:t>информация</w:t>
            </w:r>
            <w:r w:rsidR="00AF2FDD">
              <w:rPr>
                <w:rFonts w:ascii="Calibri" w:eastAsia="Calibri" w:hAnsi="Calibri" w:cs="Calibri"/>
                <w:lang w:val="bg-BG"/>
              </w:rPr>
              <w:t xml:space="preserve">, свързана с </w:t>
            </w:r>
            <w:r w:rsidR="008B460D">
              <w:rPr>
                <w:rFonts w:ascii="Calibri" w:eastAsia="Calibri" w:hAnsi="Calibri" w:cs="Calibri"/>
                <w:lang w:val="bg-BG"/>
              </w:rPr>
              <w:t>изчезването на еленчетата</w:t>
            </w:r>
            <w:r>
              <w:rPr>
                <w:rFonts w:ascii="Calibri" w:eastAsia="Calibri" w:hAnsi="Calibri" w:cs="Calibri"/>
                <w:lang w:val="bg-BG"/>
              </w:rPr>
              <w:t>. С тъга на сърцето</w:t>
            </w:r>
            <w:r w:rsidR="00305A8D">
              <w:rPr>
                <w:rFonts w:ascii="Calibri" w:eastAsia="Calibri" w:hAnsi="Calibri" w:cs="Calibri"/>
                <w:lang w:val="bg-BG"/>
              </w:rPr>
              <w:t>,</w:t>
            </w:r>
            <w:r>
              <w:rPr>
                <w:rFonts w:ascii="Calibri" w:eastAsia="Calibri" w:hAnsi="Calibri" w:cs="Calibri"/>
                <w:lang w:val="bg-BG"/>
              </w:rPr>
              <w:t xml:space="preserve"> Ви съобщавам, че едно от Вашите джуджета </w:t>
            </w:r>
            <w:r w:rsidR="003B18BA">
              <w:rPr>
                <w:rFonts w:ascii="Calibri" w:eastAsia="Calibri" w:hAnsi="Calibri" w:cs="Calibri"/>
                <w:lang w:val="bg-BG"/>
              </w:rPr>
              <w:t>е било съучастник</w:t>
            </w:r>
            <w:r w:rsidR="002031BB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854731">
              <w:rPr>
                <w:rFonts w:ascii="Calibri" w:eastAsia="Calibri" w:hAnsi="Calibri" w:cs="Calibri"/>
                <w:lang w:val="bg-BG"/>
              </w:rPr>
              <w:t>на извършителя</w:t>
            </w:r>
            <w:r>
              <w:rPr>
                <w:rFonts w:ascii="Calibri" w:eastAsia="Calibri" w:hAnsi="Calibri" w:cs="Calibri"/>
                <w:lang w:val="bg-BG"/>
              </w:rPr>
              <w:t>. За да се справя с този проблем</w:t>
            </w:r>
            <w:r w:rsidR="001F144C">
              <w:rPr>
                <w:rFonts w:ascii="Calibri" w:eastAsia="Calibri" w:hAnsi="Calibri" w:cs="Calibri"/>
                <w:lang w:val="bg-BG"/>
              </w:rPr>
              <w:t xml:space="preserve"> и това </w:t>
            </w:r>
            <w:r>
              <w:rPr>
                <w:rFonts w:ascii="Calibri" w:eastAsia="Calibri" w:hAnsi="Calibri" w:cs="Calibri"/>
                <w:lang w:val="bg-BG"/>
              </w:rPr>
              <w:t xml:space="preserve">да </w:t>
            </w:r>
            <w:r w:rsidR="003F165B">
              <w:rPr>
                <w:rFonts w:ascii="Calibri" w:eastAsia="Calibri" w:hAnsi="Calibri" w:cs="Calibri"/>
                <w:lang w:val="bg-BG"/>
              </w:rPr>
              <w:t>послужи като пример</w:t>
            </w:r>
            <w:r w:rsidR="000B69E7">
              <w:rPr>
                <w:rFonts w:ascii="Calibri" w:eastAsia="Calibri" w:hAnsi="Calibri" w:cs="Calibri"/>
                <w:lang w:val="bg-BG"/>
              </w:rPr>
              <w:t xml:space="preserve"> на останалите </w:t>
            </w:r>
            <w:r w:rsidR="004A4BC9">
              <w:rPr>
                <w:rFonts w:ascii="Calibri" w:eastAsia="Calibri" w:hAnsi="Calibri" w:cs="Calibri"/>
                <w:lang w:val="bg-BG"/>
              </w:rPr>
              <w:t>джуджета</w:t>
            </w:r>
            <w:r w:rsidR="000B69E7">
              <w:rPr>
                <w:rFonts w:ascii="Calibri" w:eastAsia="Calibri" w:hAnsi="Calibri" w:cs="Calibri"/>
                <w:lang w:val="bg-BG"/>
              </w:rPr>
              <w:t>, които не</w:t>
            </w:r>
            <w:r w:rsidR="00783FA6" w:rsidRPr="00CE1F4E">
              <w:rPr>
                <w:rFonts w:ascii="Calibri" w:eastAsia="Calibri" w:hAnsi="Calibri" w:cs="Calibri"/>
                <w:lang w:val="bg-BG"/>
              </w:rPr>
              <w:t>,</w:t>
            </w:r>
            <w:r w:rsidR="000B69E7">
              <w:rPr>
                <w:rFonts w:ascii="Calibri" w:eastAsia="Calibri" w:hAnsi="Calibri" w:cs="Calibri"/>
                <w:lang w:val="bg-BG"/>
              </w:rPr>
              <w:t xml:space="preserve"> само че не вършат работа</w:t>
            </w:r>
            <w:r w:rsidR="00F15297">
              <w:rPr>
                <w:rFonts w:ascii="Calibri" w:eastAsia="Calibri" w:hAnsi="Calibri" w:cs="Calibri"/>
                <w:lang w:val="bg-BG"/>
              </w:rPr>
              <w:t>та си</w:t>
            </w:r>
            <w:r w:rsidR="000B69E7">
              <w:rPr>
                <w:rFonts w:ascii="Calibri" w:eastAsia="Calibri" w:hAnsi="Calibri" w:cs="Calibri"/>
                <w:lang w:val="bg-BG"/>
              </w:rPr>
              <w:t>, но и си позволяват да крадат от Вас</w:t>
            </w:r>
            <w:r w:rsidR="0089766E">
              <w:rPr>
                <w:rFonts w:ascii="Calibri" w:eastAsia="Calibri" w:hAnsi="Calibri" w:cs="Calibri"/>
                <w:lang w:val="bg-BG"/>
              </w:rPr>
              <w:t>,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293D5E">
              <w:rPr>
                <w:rFonts w:ascii="Calibri" w:eastAsia="Calibri" w:hAnsi="Calibri" w:cs="Calibri"/>
                <w:lang w:val="bg-BG"/>
              </w:rPr>
              <w:t xml:space="preserve">ще </w:t>
            </w:r>
            <w:r>
              <w:rPr>
                <w:rFonts w:ascii="Calibri" w:eastAsia="Calibri" w:hAnsi="Calibri" w:cs="Calibri"/>
                <w:lang w:val="bg-BG"/>
              </w:rPr>
              <w:t>се свър</w:t>
            </w:r>
            <w:r w:rsidR="00293D5E">
              <w:rPr>
                <w:rFonts w:ascii="Calibri" w:eastAsia="Calibri" w:hAnsi="Calibri" w:cs="Calibri"/>
                <w:lang w:val="bg-BG"/>
              </w:rPr>
              <w:t>жа</w:t>
            </w:r>
            <w:r>
              <w:rPr>
                <w:rFonts w:ascii="Calibri" w:eastAsia="Calibri" w:hAnsi="Calibri" w:cs="Calibri"/>
                <w:lang w:val="bg-BG"/>
              </w:rPr>
              <w:t xml:space="preserve"> с </w:t>
            </w:r>
            <w:r w:rsidR="00E72873">
              <w:rPr>
                <w:rFonts w:ascii="Calibri" w:eastAsia="Calibri" w:hAnsi="Calibri" w:cs="Calibri"/>
                <w:lang w:val="bg-BG"/>
              </w:rPr>
              <w:t>к</w:t>
            </w:r>
            <w:r>
              <w:rPr>
                <w:rFonts w:ascii="Calibri" w:eastAsia="Calibri" w:hAnsi="Calibri" w:cs="Calibri"/>
                <w:lang w:val="bg-BG"/>
              </w:rPr>
              <w:t xml:space="preserve">омпания, която може да помогне с </w:t>
            </w:r>
            <w:r w:rsidR="003B5C9A">
              <w:rPr>
                <w:rFonts w:ascii="Calibri" w:eastAsia="Calibri" w:hAnsi="Calibri" w:cs="Calibri"/>
                <w:lang w:val="bg-BG"/>
              </w:rPr>
              <w:t>отстраняването на</w:t>
            </w:r>
            <w:r w:rsidR="002C57B4">
              <w:rPr>
                <w:rFonts w:ascii="Calibri" w:eastAsia="Calibri" w:hAnsi="Calibri" w:cs="Calibri"/>
                <w:lang w:val="bg-BG"/>
              </w:rPr>
              <w:t xml:space="preserve"> предателя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</w:p>
          <w:p w14:paraId="596087F7" w14:textId="4A82E6D2" w:rsidR="007B368C" w:rsidRDefault="007B368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Разбира се, това няма да е възможно без </w:t>
            </w:r>
            <w:r w:rsidR="008B3B1B">
              <w:rPr>
                <w:rFonts w:ascii="Calibri" w:eastAsia="Calibri" w:hAnsi="Calibri" w:cs="Calibri"/>
                <w:lang w:val="bg-BG"/>
              </w:rPr>
              <w:t xml:space="preserve">парични </w:t>
            </w:r>
            <w:r w:rsidR="007B2CD2">
              <w:rPr>
                <w:rFonts w:ascii="Calibri" w:eastAsia="Calibri" w:hAnsi="Calibri" w:cs="Calibri"/>
                <w:lang w:val="bg-BG"/>
              </w:rPr>
              <w:t>средства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  <w:r w:rsidR="00E72873">
              <w:rPr>
                <w:rFonts w:ascii="Calibri" w:eastAsia="Calibri" w:hAnsi="Calibri" w:cs="Calibri"/>
                <w:lang w:val="bg-BG"/>
              </w:rPr>
              <w:t xml:space="preserve"> Планът ми включва </w:t>
            </w:r>
            <w:r w:rsidR="00734451">
              <w:rPr>
                <w:rFonts w:ascii="Calibri" w:eastAsia="Calibri" w:hAnsi="Calibri" w:cs="Calibri"/>
                <w:lang w:val="bg-BG"/>
              </w:rPr>
              <w:t>финансова помощ</w:t>
            </w:r>
            <w:r w:rsidR="00E72873">
              <w:rPr>
                <w:rFonts w:ascii="Calibri" w:eastAsia="Calibri" w:hAnsi="Calibri" w:cs="Calibri"/>
                <w:lang w:val="bg-BG"/>
              </w:rPr>
              <w:t xml:space="preserve"> от многоуважана институция.</w:t>
            </w:r>
          </w:p>
          <w:p w14:paraId="58CD8295" w14:textId="2CB024D6" w:rsidR="00E72873" w:rsidRDefault="00E7287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Не на последно място</w:t>
            </w:r>
            <w:r w:rsidR="00C73DF0">
              <w:rPr>
                <w:rFonts w:ascii="Calibri" w:eastAsia="Calibri" w:hAnsi="Calibri" w:cs="Calibri"/>
                <w:lang w:val="bg-BG"/>
              </w:rPr>
              <w:t>,</w:t>
            </w:r>
            <w:r w:rsidR="00B33EB9">
              <w:rPr>
                <w:rFonts w:ascii="Calibri" w:eastAsia="Calibri" w:hAnsi="Calibri" w:cs="Calibri"/>
                <w:lang w:val="bg-BG"/>
              </w:rPr>
              <w:t xml:space="preserve"> се нуждаете от онлайн присъ</w:t>
            </w:r>
            <w:r w:rsidR="00BC55BB">
              <w:rPr>
                <w:rFonts w:ascii="Calibri" w:eastAsia="Calibri" w:hAnsi="Calibri" w:cs="Calibri"/>
                <w:lang w:val="bg-BG"/>
              </w:rPr>
              <w:t>с</w:t>
            </w:r>
            <w:r w:rsidR="00B33EB9">
              <w:rPr>
                <w:rFonts w:ascii="Calibri" w:eastAsia="Calibri" w:hAnsi="Calibri" w:cs="Calibri"/>
                <w:lang w:val="bg-BG"/>
              </w:rPr>
              <w:t>твие</w:t>
            </w:r>
            <w:r w:rsidR="00F108F7">
              <w:rPr>
                <w:rFonts w:ascii="Calibri" w:eastAsia="Calibri" w:hAnsi="Calibri" w:cs="Calibri"/>
                <w:lang w:val="bg-BG"/>
              </w:rPr>
              <w:t xml:space="preserve">. Не се тревожете, </w:t>
            </w:r>
            <w:r w:rsidR="003C0E3B">
              <w:rPr>
                <w:rFonts w:ascii="Calibri" w:eastAsia="Calibri" w:hAnsi="Calibri" w:cs="Calibri"/>
                <w:lang w:val="bg-BG"/>
              </w:rPr>
              <w:t xml:space="preserve">ще се </w:t>
            </w:r>
            <w:r w:rsidR="00F108F7">
              <w:rPr>
                <w:rFonts w:ascii="Calibri" w:eastAsia="Calibri" w:hAnsi="Calibri" w:cs="Calibri"/>
                <w:lang w:val="bg-BG"/>
              </w:rPr>
              <w:t>погрижа и за това.</w:t>
            </w:r>
          </w:p>
          <w:p w14:paraId="16C75A2D" w14:textId="78DB4131" w:rsidR="00F108F7" w:rsidRDefault="00F108F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754FC7E9" w14:textId="77777777" w:rsidR="007B368C" w:rsidRDefault="00F108F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 уважение,</w:t>
            </w:r>
          </w:p>
          <w:p w14:paraId="7803D52A" w14:textId="34DD9C42" w:rsidR="00F108F7" w:rsidRPr="007B368C" w:rsidRDefault="00F108F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ашия</w:t>
            </w:r>
            <w:r w:rsidR="00FA5D46">
              <w:rPr>
                <w:rFonts w:ascii="Calibri" w:eastAsia="Calibri" w:hAnsi="Calibri" w:cs="Calibri"/>
                <w:lang w:val="bg-BG"/>
              </w:rPr>
              <w:t>т</w:t>
            </w:r>
            <w:r>
              <w:rPr>
                <w:rFonts w:ascii="Calibri" w:eastAsia="Calibri" w:hAnsi="Calibri" w:cs="Calibri"/>
                <w:lang w:val="bg-BG"/>
              </w:rPr>
              <w:t xml:space="preserve"> н</w:t>
            </w:r>
            <w:r w:rsidR="006D4DEB">
              <w:rPr>
                <w:rFonts w:ascii="Calibri" w:eastAsia="Calibri" w:hAnsi="Calibri" w:cs="Calibri"/>
                <w:lang w:val="bg-BG"/>
              </w:rPr>
              <w:t>езаменим</w:t>
            </w:r>
            <w:r>
              <w:rPr>
                <w:rFonts w:ascii="Calibri" w:eastAsia="Calibri" w:hAnsi="Calibri" w:cs="Calibri"/>
                <w:lang w:val="bg-BG"/>
              </w:rPr>
              <w:t xml:space="preserve"> асистент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4EB8CEB5" w:rsidR="00C11A25" w:rsidRPr="00C11A25" w:rsidRDefault="002A2DF0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F4C89">
              <w:rPr>
                <w:rFonts w:ascii="Calibri" w:eastAsia="Calibri" w:hAnsi="Calibri" w:cs="Calibri"/>
                <w:lang w:val="bg-BG"/>
              </w:rPr>
              <w:t>SOCIAL JUSTICE WARRIORS</w:t>
            </w:r>
            <w:r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0426D551" w:rsidR="00C11A25" w:rsidRPr="00C11A25" w:rsidRDefault="007B368C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2DEE446" w:rsidR="00C11A25" w:rsidRPr="00C11A25" w:rsidRDefault="002A2DF0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</w:tr>
    </w:tbl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6AE66E54" w:rsidR="00610CD6" w:rsidRDefault="00C630B2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C630B2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16033CC2" w:rsidR="00610CD6" w:rsidRPr="00C630B2" w:rsidRDefault="00C630B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8.10.2021 / 19:14 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4C650E68" w:rsidR="00610CD6" w:rsidRDefault="00872D89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C630B2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4A4C48E1" w:rsidR="00610CD6" w:rsidRPr="00872D89" w:rsidRDefault="00872D8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 / 19:15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74B5AD77" w14:textId="5A31B6DE" w:rsidR="00370D6C" w:rsidRPr="00FA5D46" w:rsidRDefault="00370D6C" w:rsidP="00E521BE">
      <w:pPr>
        <w:spacing w:after="160" w:line="259" w:lineRule="auto"/>
        <w:rPr>
          <w:lang w:val="en-US"/>
        </w:rPr>
      </w:pPr>
    </w:p>
    <w:sectPr w:rsidR="00370D6C" w:rsidRPr="00FA5D4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56100"/>
    <w:multiLevelType w:val="hybridMultilevel"/>
    <w:tmpl w:val="9F1C5B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E424FD"/>
    <w:multiLevelType w:val="hybridMultilevel"/>
    <w:tmpl w:val="913401B8"/>
    <w:lvl w:ilvl="0" w:tplc="12B8A38A">
      <w:start w:val="1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B69E7"/>
    <w:rsid w:val="000F4C89"/>
    <w:rsid w:val="00134FDC"/>
    <w:rsid w:val="00177066"/>
    <w:rsid w:val="001F144C"/>
    <w:rsid w:val="002031BB"/>
    <w:rsid w:val="00215C82"/>
    <w:rsid w:val="00293D5E"/>
    <w:rsid w:val="002A2DF0"/>
    <w:rsid w:val="002C57B4"/>
    <w:rsid w:val="00305A8D"/>
    <w:rsid w:val="00370D6C"/>
    <w:rsid w:val="003B18BA"/>
    <w:rsid w:val="003B5C9A"/>
    <w:rsid w:val="003C0E3B"/>
    <w:rsid w:val="003F165B"/>
    <w:rsid w:val="004A4BC9"/>
    <w:rsid w:val="004C7523"/>
    <w:rsid w:val="005275C5"/>
    <w:rsid w:val="00561CF9"/>
    <w:rsid w:val="005E68E1"/>
    <w:rsid w:val="00610CD6"/>
    <w:rsid w:val="006751DC"/>
    <w:rsid w:val="006D4DEB"/>
    <w:rsid w:val="00734451"/>
    <w:rsid w:val="00744711"/>
    <w:rsid w:val="00783FA6"/>
    <w:rsid w:val="007B2CD2"/>
    <w:rsid w:val="007B368C"/>
    <w:rsid w:val="007B7A26"/>
    <w:rsid w:val="007C68FE"/>
    <w:rsid w:val="007F06BA"/>
    <w:rsid w:val="00810FE1"/>
    <w:rsid w:val="00854731"/>
    <w:rsid w:val="00872D89"/>
    <w:rsid w:val="0089766E"/>
    <w:rsid w:val="008B3B1B"/>
    <w:rsid w:val="008B460D"/>
    <w:rsid w:val="008F4E16"/>
    <w:rsid w:val="009E276A"/>
    <w:rsid w:val="00A112A2"/>
    <w:rsid w:val="00AF204E"/>
    <w:rsid w:val="00AF2FDD"/>
    <w:rsid w:val="00B11B4C"/>
    <w:rsid w:val="00B16A11"/>
    <w:rsid w:val="00B33EB9"/>
    <w:rsid w:val="00B51951"/>
    <w:rsid w:val="00B53045"/>
    <w:rsid w:val="00B85B8D"/>
    <w:rsid w:val="00BC55BB"/>
    <w:rsid w:val="00C11A25"/>
    <w:rsid w:val="00C47A6C"/>
    <w:rsid w:val="00C630B2"/>
    <w:rsid w:val="00C73DF0"/>
    <w:rsid w:val="00CE1F4E"/>
    <w:rsid w:val="00E2556B"/>
    <w:rsid w:val="00E521BE"/>
    <w:rsid w:val="00E72873"/>
    <w:rsid w:val="00EE0414"/>
    <w:rsid w:val="00F108F7"/>
    <w:rsid w:val="00F15297"/>
    <w:rsid w:val="00F95D81"/>
    <w:rsid w:val="00FA5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95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27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77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 Boyadzhieva</dc:creator>
  <cp:lastModifiedBy>Mariyana Boyadzhieva</cp:lastModifiedBy>
  <cp:revision>56</cp:revision>
  <dcterms:created xsi:type="dcterms:W3CDTF">2021-10-15T12:29:00Z</dcterms:created>
  <dcterms:modified xsi:type="dcterms:W3CDTF">2021-10-19T16:17:00Z</dcterms:modified>
</cp:coreProperties>
</file>